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Evaluate:</w:t>
      </w:r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  <w:pStyle w:val="Compact"/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num>
                  <m:den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Sun i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mes as wide as Earth. The star KW Sagittarii i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times as wide as Earth. About how many times as wide as the Sun is KW Sagittarii? Explain how you know.</w:t>
      </w:r>
    </w:p>
    <w:p>
      <w:pPr>
        <w:numPr>
          <w:ilvl w:val="0"/>
          <w:numId w:val="1001"/>
        </w:numPr>
      </w:pPr>
      <w:r>
        <w:t xml:space="preserve">Bananas cost </w:t>
      </w:r>
      <w:r>
        <w:t xml:space="preserve">$</w:t>
      </w:r>
      <w:r>
        <w:t xml:space="preserve">1.50 per pound, and guavas cost </w:t>
      </w:r>
      <w:r>
        <w:t xml:space="preserve">$</w:t>
      </w:r>
      <w:r>
        <w:t xml:space="preserve">3.00 per pound. Kiran spends </w:t>
      </w:r>
      <w:r>
        <w:t xml:space="preserve">$</w:t>
      </w:r>
      <w:r>
        <w:t xml:space="preserve">12 on fruit for a breakfast his family is hosting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the number of pounds of bananas Kiran buys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number of pounds of guavas he buys.</w:t>
      </w:r>
    </w:p>
    <w:p>
      <w:pPr>
        <w:numPr>
          <w:ilvl w:val="1"/>
          <w:numId w:val="1004"/>
        </w:numPr>
        <w:pStyle w:val="Compact"/>
      </w:pPr>
      <w:r>
        <w:t xml:space="preserve">Write an equation relating the two variables.</w:t>
      </w:r>
    </w:p>
    <w:p>
      <w:pPr>
        <w:numPr>
          <w:ilvl w:val="1"/>
          <w:numId w:val="1004"/>
        </w:numPr>
        <w:pStyle w:val="Compact"/>
      </w:pPr>
      <w:r>
        <w:t xml:space="preserve">Rearrange the equation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dependent variable.</w:t>
      </w:r>
    </w:p>
    <w:p>
      <w:pPr>
        <w:numPr>
          <w:ilvl w:val="1"/>
          <w:numId w:val="1004"/>
        </w:numPr>
        <w:pStyle w:val="Compact"/>
      </w:pPr>
      <w:r>
        <w:t xml:space="preserve">Rearrange the equation s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Lin’s mom bikes at a constant speed of 12 miles per hour. Lin walks at a constant spe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peed her mom bikes. Sketch a graph of both of these relationshi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786073" cy="3562795"/>
            <wp:effectExtent b="0" l="0" r="0" t="0"/>
            <wp:docPr descr="Blank coordinate plane, x, time, hours, 0 to 1 point 2 by point 1, y, distance, miles, 0 to 8 by 2." title="" id="22" name="Picture"/>
            <a:graphic>
              <a:graphicData uri="http://schemas.openxmlformats.org/drawingml/2006/picture">
                <pic:pic>
                  <pic:nvPicPr>
                    <pic:cNvPr descr="/app/tmp/embedder-1671042319.82874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073" cy="35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0Z</dcterms:created>
  <dcterms:modified xsi:type="dcterms:W3CDTF">2022-12-14T18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D4YPuMETL/JX2kpbf81iTcCMDXxJW2U7K5oXHNFG+FgOl1nj4y04gy7yjc8mxnhDupJs+WvMI9pJI0sB0oYvA==</vt:lpwstr>
  </property>
</Properties>
</file>